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5C088974" w:rsidR="003E2A3C" w:rsidRDefault="00A034A7" w:rsidP="0057138C">
      <w:pPr>
        <w:pStyle w:val="Heading1"/>
        <w:jc w:val="center"/>
      </w:pPr>
      <w:r>
        <w:t>Memory Management</w:t>
      </w:r>
      <w:r w:rsidR="0084087F">
        <w:rPr>
          <w:lang w:val="bg-BG"/>
        </w:rPr>
        <w:t xml:space="preserve">, </w:t>
      </w:r>
      <w:r w:rsidR="0084087F">
        <w:t xml:space="preserve">Pointers and References </w:t>
      </w:r>
      <w:r w:rsidR="00DF31A4">
        <w:t>–</w:t>
      </w:r>
      <w:r w:rsidR="0084087F">
        <w:t xml:space="preserve"> Exercise</w:t>
      </w:r>
    </w:p>
    <w:p w14:paraId="4E8E028D" w14:textId="05BB0067" w:rsidR="00DF31A4" w:rsidRPr="00DF31A4" w:rsidRDefault="00924D97" w:rsidP="00DF31A4">
      <w:pPr>
        <w:jc w:val="center"/>
      </w:pPr>
      <w:r>
        <w:t>Submit your solutions here:</w:t>
      </w:r>
      <w:r w:rsidR="00C016E5">
        <w:br/>
      </w:r>
      <w:r>
        <w:t xml:space="preserve"> </w:t>
      </w:r>
      <w:hyperlink r:id="rId8" w:history="1">
        <w:r w:rsidR="00C016E5" w:rsidRPr="00C016E5">
          <w:rPr>
            <w:rStyle w:val="Hyperlink"/>
          </w:rPr>
          <w:t>https://alpha.judge.softuni.org/contests/memory-management-references-and-pointers-exercise/3014</w:t>
        </w:r>
      </w:hyperlink>
    </w:p>
    <w:p w14:paraId="08E9A5B3" w14:textId="6BE7C378" w:rsidR="0000385E" w:rsidRPr="0095441D" w:rsidRDefault="0000385E" w:rsidP="0000385E">
      <w:pPr>
        <w:pStyle w:val="Heading2"/>
      </w:pPr>
      <w:r>
        <w:t>Gauss</w:t>
      </w:r>
      <w:r w:rsidR="006B5EF5">
        <w:t>'</w:t>
      </w:r>
      <w:r>
        <w:t xml:space="preserve"> Trick</w:t>
      </w:r>
    </w:p>
    <w:p w14:paraId="06868B4A" w14:textId="77777777" w:rsidR="0000385E" w:rsidRDefault="0000385E" w:rsidP="0000385E">
      <w:pPr>
        <w:pStyle w:val="Default"/>
        <w:rPr>
          <w:rFonts w:asciiTheme="minorHAnsi" w:eastAsia="Calibri" w:hAnsiTheme="minorHAnsi" w:cstheme="minorHAnsi"/>
          <w:b/>
          <w:noProof/>
          <w:sz w:val="22"/>
          <w:szCs w:val="22"/>
          <w:lang w:val="bg-BG"/>
        </w:rPr>
      </w:pPr>
      <w:r>
        <w:rPr>
          <w:rFonts w:asciiTheme="minorHAnsi" w:eastAsia="Calibri" w:hAnsiTheme="minorHAnsi" w:cstheme="minorHAnsi"/>
          <w:noProof/>
          <w:sz w:val="22"/>
          <w:szCs w:val="22"/>
        </w:rPr>
        <w:t xml:space="preserve">Write a program that </w:t>
      </w:r>
      <w:r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sums </w:t>
      </w:r>
      <w:r>
        <w:rPr>
          <w:rFonts w:asciiTheme="minorHAnsi" w:eastAsia="Calibri" w:hAnsiTheme="minorHAnsi" w:cstheme="minorHAnsi"/>
          <w:noProof/>
          <w:sz w:val="22"/>
          <w:szCs w:val="22"/>
        </w:rPr>
        <w:t xml:space="preserve">all of the </w:t>
      </w:r>
      <w:r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numbers in a list </w:t>
      </w:r>
      <w:r>
        <w:rPr>
          <w:rFonts w:asciiTheme="minorHAnsi" w:eastAsia="Calibri" w:hAnsiTheme="minorHAnsi" w:cstheme="minorHAnsi"/>
          <w:noProof/>
          <w:sz w:val="22"/>
          <w:szCs w:val="22"/>
        </w:rPr>
        <w:t xml:space="preserve">in the following order: </w:t>
      </w:r>
    </w:p>
    <w:p w14:paraId="729A3F64" w14:textId="77777777" w:rsidR="0000385E" w:rsidRDefault="0000385E" w:rsidP="0000385E">
      <w:pPr>
        <w:pStyle w:val="Default"/>
        <w:rPr>
          <w:rFonts w:asciiTheme="minorHAnsi" w:eastAsia="Calibri" w:hAnsiTheme="minorHAnsi" w:cstheme="minorHAnsi"/>
          <w:noProof/>
          <w:sz w:val="22"/>
          <w:szCs w:val="22"/>
          <w:lang w:val="bg-BG"/>
        </w:rPr>
      </w:pPr>
      <w:r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first </w:t>
      </w:r>
      <w:r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+</w:t>
      </w:r>
      <w:r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last</w:t>
      </w:r>
      <w:r>
        <w:rPr>
          <w:rFonts w:asciiTheme="minorHAnsi" w:eastAsia="Calibri" w:hAnsiTheme="minorHAnsi" w:cstheme="minorHAnsi"/>
          <w:noProof/>
          <w:sz w:val="22"/>
          <w:szCs w:val="22"/>
        </w:rPr>
        <w:t xml:space="preserve">, </w:t>
      </w:r>
      <w:r>
        <w:rPr>
          <w:rFonts w:asciiTheme="minorHAnsi" w:eastAsia="Calibri" w:hAnsiTheme="minorHAnsi" w:cstheme="minorHAnsi"/>
          <w:i/>
          <w:noProof/>
          <w:sz w:val="22"/>
          <w:szCs w:val="22"/>
        </w:rPr>
        <w:t>first + 1</w:t>
      </w:r>
      <w:r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</w:t>
      </w:r>
      <w:r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+</w:t>
      </w:r>
      <w:r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last - 1</w:t>
      </w:r>
      <w:r>
        <w:rPr>
          <w:rFonts w:asciiTheme="minorHAnsi" w:eastAsia="Calibri" w:hAnsiTheme="minorHAnsi" w:cstheme="minorHAnsi"/>
          <w:noProof/>
          <w:sz w:val="22"/>
          <w:szCs w:val="22"/>
        </w:rPr>
        <w:t>,</w:t>
      </w:r>
      <w:r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</w:t>
      </w:r>
      <w:r>
        <w:rPr>
          <w:rFonts w:asciiTheme="minorHAnsi" w:eastAsia="Calibri" w:hAnsiTheme="minorHAnsi" w:cstheme="minorHAnsi"/>
          <w:i/>
          <w:noProof/>
          <w:sz w:val="22"/>
          <w:szCs w:val="22"/>
        </w:rPr>
        <w:t>first + 2</w:t>
      </w:r>
      <w:r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+</w:t>
      </w:r>
      <w:r>
        <w:rPr>
          <w:rFonts w:asciiTheme="minorHAnsi" w:eastAsia="Calibri" w:hAnsiTheme="minorHAnsi" w:cstheme="minorHAnsi"/>
          <w:noProof/>
          <w:sz w:val="22"/>
          <w:szCs w:val="22"/>
        </w:rPr>
        <w:t xml:space="preserve"> </w:t>
      </w:r>
      <w:r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last </w:t>
      </w:r>
      <w:r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-</w:t>
      </w:r>
      <w:r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2</w:t>
      </w:r>
      <w:r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, </w:t>
      </w:r>
      <w:r>
        <w:rPr>
          <w:rFonts w:asciiTheme="minorHAnsi" w:eastAsia="Calibri" w:hAnsiTheme="minorHAnsi" w:cstheme="minorHAnsi"/>
          <w:noProof/>
          <w:sz w:val="22"/>
          <w:szCs w:val="22"/>
        </w:rPr>
        <w:t xml:space="preserve">… </w:t>
      </w:r>
      <w:r>
        <w:rPr>
          <w:rFonts w:asciiTheme="minorHAnsi" w:eastAsia="Calibri" w:hAnsiTheme="minorHAnsi" w:cstheme="minorHAnsi"/>
          <w:i/>
          <w:noProof/>
          <w:sz w:val="22"/>
          <w:szCs w:val="22"/>
        </w:rPr>
        <w:t>first + n</w:t>
      </w:r>
      <w:r>
        <w:rPr>
          <w:rFonts w:asciiTheme="minorHAnsi" w:eastAsia="Calibri" w:hAnsiTheme="minorHAnsi" w:cstheme="minorHAnsi"/>
          <w:noProof/>
          <w:sz w:val="22"/>
          <w:szCs w:val="22"/>
        </w:rPr>
        <w:t xml:space="preserve">, </w:t>
      </w:r>
      <w:r>
        <w:rPr>
          <w:rFonts w:asciiTheme="minorHAnsi" w:eastAsia="Calibri" w:hAnsiTheme="minorHAnsi" w:cstheme="minorHAnsi"/>
          <w:i/>
          <w:noProof/>
          <w:sz w:val="22"/>
          <w:szCs w:val="22"/>
        </w:rPr>
        <w:t>last - n</w:t>
      </w:r>
      <w:r>
        <w:rPr>
          <w:rFonts w:asciiTheme="minorHAnsi" w:eastAsia="Calibri" w:hAnsiTheme="minorHAnsi" w:cstheme="minorHAnsi"/>
          <w:noProof/>
          <w:sz w:val="22"/>
          <w:szCs w:val="22"/>
        </w:rPr>
        <w:t>.</w:t>
      </w:r>
    </w:p>
    <w:p w14:paraId="227ED14C" w14:textId="77777777" w:rsidR="0000385E" w:rsidRDefault="0000385E" w:rsidP="0000385E">
      <w:pPr>
        <w:pStyle w:val="Default"/>
        <w:rPr>
          <w:rFonts w:eastAsia="Calibri"/>
          <w:b/>
          <w:noProof/>
          <w:lang w:val="bg-BG"/>
        </w:rPr>
      </w:pPr>
    </w:p>
    <w:p w14:paraId="76300EB9" w14:textId="77777777" w:rsidR="0000385E" w:rsidRDefault="0000385E" w:rsidP="0000385E">
      <w:pPr>
        <w:pStyle w:val="Default"/>
        <w:rPr>
          <w:noProof/>
          <w:lang w:val="bg-BG"/>
        </w:rPr>
      </w:pPr>
      <w:r>
        <w:rPr>
          <w:noProof/>
        </w:rPr>
        <w:drawing>
          <wp:inline distT="0" distB="0" distL="0" distR="0" wp14:anchorId="723EB9E7" wp14:editId="6B6EBCF0">
            <wp:extent cx="2964180" cy="1295400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8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B1BF4D" w14:textId="77777777" w:rsidR="0000385E" w:rsidRDefault="0000385E" w:rsidP="0000385E">
      <w:pPr>
        <w:pStyle w:val="Heading3"/>
        <w:rPr>
          <w:noProof/>
          <w:lang w:val="bg-BG"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2410"/>
      </w:tblGrid>
      <w:tr w:rsidR="0000385E" w14:paraId="3A23F50F" w14:textId="77777777" w:rsidTr="005C6848">
        <w:trPr>
          <w:trHeight w:val="334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04BC9F" w14:textId="77777777" w:rsidR="0000385E" w:rsidRDefault="0000385E" w:rsidP="00791183">
            <w:pPr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C4FCD2" w14:textId="77777777" w:rsidR="0000385E" w:rsidRDefault="0000385E" w:rsidP="00791183">
            <w:pPr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00385E" w14:paraId="10D5384B" w14:textId="77777777" w:rsidTr="0083100E">
        <w:trPr>
          <w:trHeight w:val="253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7D0217" w14:textId="77777777" w:rsidR="0000385E" w:rsidRDefault="0000385E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2 3 4 5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C5E454" w14:textId="77777777" w:rsidR="0000385E" w:rsidRDefault="0000385E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 6 3</w:t>
            </w:r>
          </w:p>
        </w:tc>
      </w:tr>
      <w:tr w:rsidR="0000385E" w14:paraId="4FC138BB" w14:textId="77777777" w:rsidTr="0083100E">
        <w:trPr>
          <w:trHeight w:val="273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D5D8D" w14:textId="77777777" w:rsidR="0000385E" w:rsidRDefault="0000385E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ACEED" w14:textId="77777777" w:rsidR="0000385E" w:rsidRDefault="0000385E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 5</w:t>
            </w:r>
          </w:p>
        </w:tc>
      </w:tr>
    </w:tbl>
    <w:p w14:paraId="42AA47A8" w14:textId="77777777" w:rsidR="0000385E" w:rsidRPr="0095441D" w:rsidRDefault="0000385E" w:rsidP="0000385E">
      <w:pPr>
        <w:pStyle w:val="Heading2"/>
      </w:pPr>
      <w:r>
        <w:t>Remove Negative and Reverse</w:t>
      </w:r>
    </w:p>
    <w:p w14:paraId="198BDD30" w14:textId="77777777" w:rsidR="0000385E" w:rsidRDefault="0000385E" w:rsidP="0000385E">
      <w:pPr>
        <w:tabs>
          <w:tab w:val="num" w:pos="720"/>
        </w:tabs>
        <w:rPr>
          <w:rFonts w:cs="Calibri"/>
          <w:noProof/>
          <w:lang w:val="bg-BG"/>
        </w:rPr>
      </w:pPr>
      <w:r>
        <w:rPr>
          <w:rFonts w:cs="Calibri"/>
          <w:noProof/>
        </w:rPr>
        <w:t xml:space="preserve">Read a </w:t>
      </w:r>
      <w:r>
        <w:rPr>
          <w:rFonts w:cs="Calibri"/>
          <w:b/>
          <w:noProof/>
        </w:rPr>
        <w:t>list of integers</w:t>
      </w:r>
      <w:r>
        <w:rPr>
          <w:rFonts w:cs="Calibri"/>
          <w:noProof/>
        </w:rPr>
        <w:t xml:space="preserve">, </w:t>
      </w:r>
      <w:r>
        <w:rPr>
          <w:rFonts w:cs="Calibri"/>
          <w:b/>
          <w:noProof/>
        </w:rPr>
        <w:t>remove all negative numbers</w:t>
      </w:r>
      <w:r>
        <w:rPr>
          <w:rFonts w:cs="Calibri"/>
          <w:noProof/>
        </w:rPr>
        <w:t xml:space="preserve"> from it and print the remaining elements in </w:t>
      </w:r>
      <w:r>
        <w:rPr>
          <w:rFonts w:cs="Calibri"/>
          <w:b/>
          <w:noProof/>
        </w:rPr>
        <w:t>reversed order</w:t>
      </w:r>
      <w:r>
        <w:rPr>
          <w:rFonts w:cs="Calibri"/>
          <w:noProof/>
        </w:rPr>
        <w:t>. In case there are no elements left in the list, print "</w:t>
      </w:r>
      <w:r w:rsidRPr="00DF31A4">
        <w:rPr>
          <w:rStyle w:val="CodeChar"/>
          <w:rFonts w:cs="Calibri"/>
        </w:rPr>
        <w:t>empty</w:t>
      </w:r>
      <w:r>
        <w:rPr>
          <w:rFonts w:cs="Calibri"/>
          <w:noProof/>
        </w:rPr>
        <w:t>".</w:t>
      </w:r>
    </w:p>
    <w:p w14:paraId="25B13628" w14:textId="77777777" w:rsidR="0000385E" w:rsidRDefault="0000385E" w:rsidP="0000385E">
      <w:pPr>
        <w:pStyle w:val="Heading3"/>
        <w:rPr>
          <w:noProof/>
          <w:lang w:val="bg-BG"/>
        </w:rPr>
      </w:pPr>
      <w:r>
        <w:rPr>
          <w:noProof/>
        </w:rPr>
        <w:t>Examples</w:t>
      </w:r>
    </w:p>
    <w:tbl>
      <w:tblPr>
        <w:tblStyle w:val="TableGrid"/>
        <w:tblW w:w="465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410"/>
      </w:tblGrid>
      <w:tr w:rsidR="0000385E" w14:paraId="392A677A" w14:textId="77777777" w:rsidTr="00DF31A4"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776D75" w14:textId="77777777" w:rsidR="0000385E" w:rsidRDefault="0000385E" w:rsidP="00791183">
            <w:pPr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AEDB92" w14:textId="77777777" w:rsidR="0000385E" w:rsidRDefault="0000385E" w:rsidP="00791183">
            <w:pPr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00385E" w14:paraId="617808DE" w14:textId="77777777" w:rsidTr="00DF31A4"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D07B7A" w14:textId="77777777" w:rsidR="0000385E" w:rsidRDefault="0000385E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10 -5 7 9 -33 50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1DCE17" w14:textId="77777777" w:rsidR="0000385E" w:rsidRDefault="0000385E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 9 7 10</w:t>
            </w:r>
          </w:p>
        </w:tc>
      </w:tr>
      <w:tr w:rsidR="0000385E" w14:paraId="44B1120B" w14:textId="77777777" w:rsidTr="00DF31A4"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F9158C" w14:textId="77777777" w:rsidR="0000385E" w:rsidRDefault="0000385E" w:rsidP="00791183">
            <w:pPr>
              <w:spacing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7 -2 -10 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BC8116" w14:textId="77777777" w:rsidR="0000385E" w:rsidRDefault="0000385E" w:rsidP="00791183">
            <w:pPr>
              <w:spacing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 7</w:t>
            </w:r>
          </w:p>
        </w:tc>
      </w:tr>
      <w:tr w:rsidR="0000385E" w14:paraId="43781EB4" w14:textId="77777777" w:rsidTr="00DF31A4"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0DFCF2" w14:textId="77777777" w:rsidR="0000385E" w:rsidRDefault="0000385E" w:rsidP="00791183">
            <w:pPr>
              <w:spacing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ADBEA9" w14:textId="77777777" w:rsidR="0000385E" w:rsidRDefault="0000385E" w:rsidP="00791183">
            <w:pPr>
              <w:spacing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06AC798A" w14:textId="41831C3E" w:rsidR="0057138C" w:rsidRPr="000D2626" w:rsidRDefault="00A27E28" w:rsidP="000D2626">
      <w:pPr>
        <w:pStyle w:val="Heading2"/>
      </w:pPr>
      <w:r>
        <w:t>Print in Parts</w:t>
      </w:r>
    </w:p>
    <w:p w14:paraId="31849909" w14:textId="0F502C9D" w:rsidR="00ED7617" w:rsidRDefault="00ED7617" w:rsidP="00640502">
      <w:r>
        <w:t xml:space="preserve">Write a program </w:t>
      </w:r>
      <w:r w:rsidR="00DF31A4">
        <w:t>that</w:t>
      </w:r>
      <w:r>
        <w:t xml:space="preserve"> receives a 2-dimensional dynamic array with </w:t>
      </w:r>
      <w:r w:rsidR="00207F0A" w:rsidRPr="006B5EF5">
        <w:rPr>
          <w:rFonts w:ascii="Consolas" w:hAnsi="Consolas"/>
          <w:b/>
          <w:bCs/>
        </w:rPr>
        <w:t>N</w:t>
      </w:r>
      <w:r>
        <w:t xml:space="preserve"> rows and </w:t>
      </w:r>
      <w:r w:rsidR="00207F0A" w:rsidRPr="006B5EF5">
        <w:rPr>
          <w:rFonts w:ascii="Consolas" w:hAnsi="Consolas"/>
          <w:b/>
          <w:bCs/>
        </w:rPr>
        <w:t>M</w:t>
      </w:r>
      <w:r>
        <w:t xml:space="preserve"> columns and returns the first </w:t>
      </w:r>
      <w:r w:rsidR="00207F0A" w:rsidRPr="006B5EF5">
        <w:rPr>
          <w:rFonts w:ascii="Consolas" w:hAnsi="Consolas"/>
          <w:b/>
          <w:bCs/>
        </w:rPr>
        <w:t xml:space="preserve">R </w:t>
      </w:r>
      <w:r>
        <w:t>rows and</w:t>
      </w:r>
      <w:r w:rsidR="00207F0A">
        <w:t xml:space="preserve"> </w:t>
      </w:r>
      <w:r w:rsidR="00207F0A" w:rsidRPr="006B5EF5">
        <w:rPr>
          <w:rFonts w:ascii="Consolas" w:hAnsi="Consolas"/>
          <w:b/>
          <w:bCs/>
        </w:rPr>
        <w:t>C</w:t>
      </w:r>
      <w:r>
        <w:t xml:space="preserve"> columns.</w:t>
      </w:r>
    </w:p>
    <w:p w14:paraId="19F31E92" w14:textId="1EE88D2D" w:rsidR="000D2626" w:rsidRDefault="000D2626" w:rsidP="00640502">
      <w:r>
        <w:rPr>
          <w:rFonts w:ascii="Calibri" w:hAnsi="Calibri" w:cs="Calibri"/>
          <w:b/>
          <w:bCs/>
          <w:color w:val="000000"/>
        </w:rPr>
        <w:t>You are not allowed to use STL.</w:t>
      </w:r>
    </w:p>
    <w:p w14:paraId="1B8FD7D3" w14:textId="77777777" w:rsidR="00207F0A" w:rsidRDefault="00207F0A" w:rsidP="00207F0A">
      <w:pPr>
        <w:pStyle w:val="Heading3"/>
        <w:rPr>
          <w:noProof/>
          <w:lang w:val="bg-BG"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2410"/>
      </w:tblGrid>
      <w:tr w:rsidR="00207F0A" w14:paraId="2B71EB72" w14:textId="77777777" w:rsidTr="00DF31A4">
        <w:trPr>
          <w:trHeight w:val="334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5777B1" w14:textId="77777777" w:rsidR="00207F0A" w:rsidRDefault="00207F0A" w:rsidP="00791183">
            <w:pPr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97AA6D" w14:textId="77777777" w:rsidR="00207F0A" w:rsidRDefault="00207F0A" w:rsidP="00791183">
            <w:pPr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207F0A" w14:paraId="6B7D6290" w14:textId="77777777" w:rsidTr="00DF31A4">
        <w:trPr>
          <w:trHeight w:val="253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1B4CCB" w14:textId="77777777" w:rsidR="00207F0A" w:rsidRDefault="00207F0A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 4</w:t>
            </w:r>
          </w:p>
          <w:p w14:paraId="6FC69B45" w14:textId="77777777" w:rsidR="00207F0A" w:rsidRDefault="00207F0A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2 3 4</w:t>
            </w:r>
          </w:p>
          <w:p w14:paraId="1B402A87" w14:textId="77777777" w:rsidR="00207F0A" w:rsidRDefault="00207F0A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 22 33 44</w:t>
            </w:r>
          </w:p>
          <w:p w14:paraId="6797105D" w14:textId="3FEC9E11" w:rsidR="00207F0A" w:rsidRDefault="00207F0A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111 222 333 444</w:t>
            </w:r>
          </w:p>
          <w:p w14:paraId="4C6231B4" w14:textId="2D517053" w:rsidR="00207F0A" w:rsidRDefault="00207F0A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 3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FCB845" w14:textId="77777777" w:rsidR="00207F0A" w:rsidRPr="00207F0A" w:rsidRDefault="00207F0A" w:rsidP="00207F0A">
            <w:pPr>
              <w:spacing w:after="0"/>
              <w:rPr>
                <w:rFonts w:ascii="Consolas" w:hAnsi="Consolas"/>
                <w:noProof/>
              </w:rPr>
            </w:pPr>
            <w:r w:rsidRPr="00207F0A">
              <w:rPr>
                <w:rFonts w:ascii="Consolas" w:hAnsi="Consolas"/>
                <w:noProof/>
              </w:rPr>
              <w:lastRenderedPageBreak/>
              <w:t>1 2 3</w:t>
            </w:r>
          </w:p>
          <w:p w14:paraId="6935F546" w14:textId="77777777" w:rsidR="00207F0A" w:rsidRPr="00207F0A" w:rsidRDefault="00207F0A" w:rsidP="00207F0A">
            <w:pPr>
              <w:spacing w:after="0"/>
              <w:rPr>
                <w:rFonts w:ascii="Consolas" w:hAnsi="Consolas"/>
                <w:noProof/>
              </w:rPr>
            </w:pPr>
            <w:r w:rsidRPr="00207F0A">
              <w:rPr>
                <w:rFonts w:ascii="Consolas" w:hAnsi="Consolas"/>
                <w:noProof/>
              </w:rPr>
              <w:t>11 22 33</w:t>
            </w:r>
          </w:p>
          <w:p w14:paraId="6E19B68E" w14:textId="560F5FD6" w:rsidR="00207F0A" w:rsidRDefault="00207F0A" w:rsidP="00207F0A">
            <w:pPr>
              <w:spacing w:after="0"/>
              <w:rPr>
                <w:rFonts w:ascii="Consolas" w:hAnsi="Consolas"/>
                <w:noProof/>
              </w:rPr>
            </w:pPr>
            <w:r w:rsidRPr="00207F0A">
              <w:rPr>
                <w:rFonts w:ascii="Consolas" w:hAnsi="Consolas"/>
                <w:noProof/>
              </w:rPr>
              <w:t>111 222 333</w:t>
            </w:r>
          </w:p>
        </w:tc>
      </w:tr>
      <w:tr w:rsidR="00207F0A" w14:paraId="36D56FB3" w14:textId="77777777" w:rsidTr="00DF31A4">
        <w:trPr>
          <w:trHeight w:val="273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11A26E" w14:textId="77777777" w:rsidR="009C751A" w:rsidRDefault="009C751A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 4</w:t>
            </w:r>
          </w:p>
          <w:p w14:paraId="2B781C26" w14:textId="77777777" w:rsidR="009C751A" w:rsidRPr="009C751A" w:rsidRDefault="009C751A" w:rsidP="009C751A">
            <w:pPr>
              <w:spacing w:after="0"/>
              <w:rPr>
                <w:rFonts w:ascii="Consolas" w:hAnsi="Consolas"/>
                <w:noProof/>
              </w:rPr>
            </w:pPr>
            <w:r w:rsidRPr="009C751A">
              <w:rPr>
                <w:rFonts w:ascii="Consolas" w:hAnsi="Consolas"/>
                <w:noProof/>
              </w:rPr>
              <w:t>2 2 2 2</w:t>
            </w:r>
          </w:p>
          <w:p w14:paraId="39DCA224" w14:textId="77777777" w:rsidR="009C751A" w:rsidRPr="009C751A" w:rsidRDefault="009C751A" w:rsidP="009C751A">
            <w:pPr>
              <w:spacing w:after="0"/>
              <w:rPr>
                <w:rFonts w:ascii="Consolas" w:hAnsi="Consolas"/>
                <w:noProof/>
              </w:rPr>
            </w:pPr>
            <w:r w:rsidRPr="009C751A">
              <w:rPr>
                <w:rFonts w:ascii="Consolas" w:hAnsi="Consolas"/>
                <w:noProof/>
              </w:rPr>
              <w:t>5 6 7 8</w:t>
            </w:r>
          </w:p>
          <w:p w14:paraId="60450BBA" w14:textId="77777777" w:rsidR="009C751A" w:rsidRPr="009C751A" w:rsidRDefault="009C751A" w:rsidP="009C751A">
            <w:pPr>
              <w:spacing w:after="0"/>
              <w:rPr>
                <w:rFonts w:ascii="Consolas" w:hAnsi="Consolas"/>
                <w:noProof/>
              </w:rPr>
            </w:pPr>
            <w:r w:rsidRPr="009C751A">
              <w:rPr>
                <w:rFonts w:ascii="Consolas" w:hAnsi="Consolas"/>
                <w:noProof/>
              </w:rPr>
              <w:t>0 1 0 2</w:t>
            </w:r>
          </w:p>
          <w:p w14:paraId="7C382C80" w14:textId="77777777" w:rsidR="009C751A" w:rsidRDefault="009C751A" w:rsidP="009C751A">
            <w:pPr>
              <w:spacing w:after="0"/>
              <w:rPr>
                <w:rFonts w:ascii="Consolas" w:hAnsi="Consolas"/>
                <w:noProof/>
              </w:rPr>
            </w:pPr>
            <w:r w:rsidRPr="009C751A">
              <w:rPr>
                <w:rFonts w:ascii="Consolas" w:hAnsi="Consolas"/>
                <w:noProof/>
              </w:rPr>
              <w:t>9 7 5 3</w:t>
            </w:r>
          </w:p>
          <w:p w14:paraId="443B2D9E" w14:textId="1D3DA08C" w:rsidR="009C751A" w:rsidRDefault="009C751A" w:rsidP="009C751A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 4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A3F802" w14:textId="77777777" w:rsidR="009C751A" w:rsidRPr="009C751A" w:rsidRDefault="009C751A" w:rsidP="009C751A">
            <w:pPr>
              <w:spacing w:after="0"/>
              <w:rPr>
                <w:rFonts w:ascii="Consolas" w:hAnsi="Consolas"/>
                <w:noProof/>
              </w:rPr>
            </w:pPr>
            <w:r w:rsidRPr="009C751A">
              <w:rPr>
                <w:rFonts w:ascii="Consolas" w:hAnsi="Consolas"/>
                <w:noProof/>
              </w:rPr>
              <w:t>2 2 2 2</w:t>
            </w:r>
          </w:p>
          <w:p w14:paraId="506E6ED2" w14:textId="77777777" w:rsidR="009C751A" w:rsidRPr="009C751A" w:rsidRDefault="009C751A" w:rsidP="009C751A">
            <w:pPr>
              <w:spacing w:after="0"/>
              <w:rPr>
                <w:rFonts w:ascii="Consolas" w:hAnsi="Consolas"/>
                <w:noProof/>
              </w:rPr>
            </w:pPr>
            <w:r w:rsidRPr="009C751A">
              <w:rPr>
                <w:rFonts w:ascii="Consolas" w:hAnsi="Consolas"/>
                <w:noProof/>
              </w:rPr>
              <w:t>5 6 7 8</w:t>
            </w:r>
          </w:p>
          <w:p w14:paraId="2D51D141" w14:textId="175F5AC4" w:rsidR="00207F0A" w:rsidRDefault="00207F0A" w:rsidP="009C751A">
            <w:pPr>
              <w:spacing w:after="0"/>
              <w:rPr>
                <w:rFonts w:ascii="Consolas" w:hAnsi="Consolas"/>
                <w:noProof/>
              </w:rPr>
            </w:pPr>
          </w:p>
        </w:tc>
      </w:tr>
      <w:tr w:rsidR="009C751A" w14:paraId="484DD0EF" w14:textId="77777777" w:rsidTr="00DF31A4">
        <w:trPr>
          <w:trHeight w:val="273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FEEF1" w14:textId="77777777" w:rsidR="009C751A" w:rsidRDefault="009C751A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 4</w:t>
            </w:r>
          </w:p>
          <w:p w14:paraId="2EC31A27" w14:textId="77777777" w:rsidR="009C751A" w:rsidRPr="009C751A" w:rsidRDefault="009C751A" w:rsidP="009C751A">
            <w:pPr>
              <w:spacing w:after="0"/>
              <w:rPr>
                <w:rFonts w:ascii="Consolas" w:hAnsi="Consolas"/>
                <w:noProof/>
              </w:rPr>
            </w:pPr>
            <w:r w:rsidRPr="009C751A">
              <w:rPr>
                <w:rFonts w:ascii="Consolas" w:hAnsi="Consolas"/>
                <w:noProof/>
              </w:rPr>
              <w:t>2 2 2 2</w:t>
            </w:r>
          </w:p>
          <w:p w14:paraId="0DCF1F97" w14:textId="77777777" w:rsidR="009C751A" w:rsidRPr="009C751A" w:rsidRDefault="009C751A" w:rsidP="009C751A">
            <w:pPr>
              <w:spacing w:after="0"/>
              <w:rPr>
                <w:rFonts w:ascii="Consolas" w:hAnsi="Consolas"/>
                <w:noProof/>
              </w:rPr>
            </w:pPr>
            <w:r w:rsidRPr="009C751A">
              <w:rPr>
                <w:rFonts w:ascii="Consolas" w:hAnsi="Consolas"/>
                <w:noProof/>
              </w:rPr>
              <w:t>5 6 7 8</w:t>
            </w:r>
          </w:p>
          <w:p w14:paraId="5DFB9A07" w14:textId="77777777" w:rsidR="009C751A" w:rsidRPr="009C751A" w:rsidRDefault="009C751A" w:rsidP="009C751A">
            <w:pPr>
              <w:spacing w:after="0"/>
              <w:rPr>
                <w:rFonts w:ascii="Consolas" w:hAnsi="Consolas"/>
                <w:noProof/>
              </w:rPr>
            </w:pPr>
            <w:r w:rsidRPr="009C751A">
              <w:rPr>
                <w:rFonts w:ascii="Consolas" w:hAnsi="Consolas"/>
                <w:noProof/>
              </w:rPr>
              <w:t>0 1 0 2</w:t>
            </w:r>
          </w:p>
          <w:p w14:paraId="681BDF8F" w14:textId="77777777" w:rsidR="009C751A" w:rsidRDefault="009C751A" w:rsidP="009C751A">
            <w:pPr>
              <w:spacing w:after="0"/>
              <w:rPr>
                <w:rFonts w:ascii="Consolas" w:hAnsi="Consolas"/>
                <w:noProof/>
              </w:rPr>
            </w:pPr>
            <w:r w:rsidRPr="009C751A">
              <w:rPr>
                <w:rFonts w:ascii="Consolas" w:hAnsi="Consolas"/>
                <w:noProof/>
              </w:rPr>
              <w:t>9 7 5 3</w:t>
            </w:r>
          </w:p>
          <w:p w14:paraId="48CD845C" w14:textId="6E6DE51B" w:rsidR="009C751A" w:rsidRDefault="009C751A" w:rsidP="009C751A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 2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FEC28" w14:textId="77777777" w:rsidR="009C751A" w:rsidRPr="009C751A" w:rsidRDefault="009C751A" w:rsidP="009C751A">
            <w:pPr>
              <w:rPr>
                <w:rFonts w:ascii="Consolas" w:hAnsi="Consolas"/>
              </w:rPr>
            </w:pPr>
            <w:r w:rsidRPr="009C751A">
              <w:rPr>
                <w:rFonts w:ascii="Consolas" w:hAnsi="Consolas"/>
              </w:rPr>
              <w:t>2 2</w:t>
            </w:r>
          </w:p>
          <w:p w14:paraId="08537880" w14:textId="77777777" w:rsidR="009C751A" w:rsidRPr="009C751A" w:rsidRDefault="009C751A" w:rsidP="009C751A">
            <w:pPr>
              <w:rPr>
                <w:rFonts w:ascii="Consolas" w:hAnsi="Consolas"/>
              </w:rPr>
            </w:pPr>
            <w:r w:rsidRPr="009C751A">
              <w:rPr>
                <w:rFonts w:ascii="Consolas" w:hAnsi="Consolas"/>
              </w:rPr>
              <w:t>5 6</w:t>
            </w:r>
          </w:p>
          <w:p w14:paraId="0542824C" w14:textId="77777777" w:rsidR="009C751A" w:rsidRPr="009C751A" w:rsidRDefault="009C751A" w:rsidP="009C751A">
            <w:pPr>
              <w:rPr>
                <w:rFonts w:ascii="Consolas" w:hAnsi="Consolas"/>
              </w:rPr>
            </w:pPr>
            <w:r w:rsidRPr="009C751A">
              <w:rPr>
                <w:rFonts w:ascii="Consolas" w:hAnsi="Consolas"/>
              </w:rPr>
              <w:t>0 1</w:t>
            </w:r>
          </w:p>
          <w:p w14:paraId="0F5B9AC9" w14:textId="638D4F23" w:rsidR="009C751A" w:rsidRPr="009C751A" w:rsidRDefault="009C751A" w:rsidP="009C751A">
            <w:pPr>
              <w:rPr>
                <w:rFonts w:ascii="Consolas" w:hAnsi="Consolas"/>
              </w:rPr>
            </w:pPr>
            <w:r w:rsidRPr="009C751A">
              <w:rPr>
                <w:rFonts w:ascii="Consolas" w:hAnsi="Consolas"/>
              </w:rPr>
              <w:t>9 7</w:t>
            </w:r>
          </w:p>
        </w:tc>
      </w:tr>
    </w:tbl>
    <w:p w14:paraId="2C683AA5" w14:textId="7A750F6C" w:rsidR="00207F0A" w:rsidRPr="00207F0A" w:rsidRDefault="00207F0A" w:rsidP="00207F0A">
      <w:pPr>
        <w:pStyle w:val="Heading2"/>
      </w:pPr>
      <w:r>
        <w:t>Some Ordering</w:t>
      </w:r>
    </w:p>
    <w:p w14:paraId="11F83696" w14:textId="2F894BC7" w:rsidR="00ED7617" w:rsidRDefault="00ED7617" w:rsidP="00640502">
      <w:r>
        <w:t xml:space="preserve">Write a program </w:t>
      </w:r>
      <w:r w:rsidR="00DF31A4">
        <w:t>that</w:t>
      </w:r>
      <w:r>
        <w:t xml:space="preserve"> receives a string with N elements and returns two other strings – the first one is the same string with lower-case letters only, </w:t>
      </w:r>
      <w:r w:rsidR="00DF31A4">
        <w:t xml:space="preserve">and </w:t>
      </w:r>
      <w:r>
        <w:t>the second one is the same string with upper-case letters only. Write the program with the help of pointers!</w:t>
      </w:r>
    </w:p>
    <w:p w14:paraId="2370FE44" w14:textId="40D74740" w:rsidR="000D2626" w:rsidRDefault="000D2626" w:rsidP="00640502">
      <w:r>
        <w:rPr>
          <w:rFonts w:ascii="Calibri" w:hAnsi="Calibri" w:cs="Calibri"/>
          <w:b/>
          <w:bCs/>
          <w:color w:val="000000"/>
        </w:rPr>
        <w:t>You are not allowed to use STL.</w:t>
      </w:r>
    </w:p>
    <w:p w14:paraId="79C4718F" w14:textId="77777777" w:rsidR="00485117" w:rsidRDefault="00485117" w:rsidP="00485117">
      <w:pPr>
        <w:pStyle w:val="Heading3"/>
        <w:rPr>
          <w:noProof/>
          <w:lang w:val="bg-BG"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3260"/>
      </w:tblGrid>
      <w:tr w:rsidR="00485117" w14:paraId="050579A0" w14:textId="77777777" w:rsidTr="00DF31A4">
        <w:trPr>
          <w:trHeight w:val="334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4585F2" w14:textId="77777777" w:rsidR="00485117" w:rsidRDefault="00485117" w:rsidP="00791183">
            <w:pPr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30464C" w14:textId="77777777" w:rsidR="00485117" w:rsidRDefault="00485117" w:rsidP="00791183">
            <w:pPr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485117" w14:paraId="76DAEDED" w14:textId="77777777" w:rsidTr="00DF31A4">
        <w:trPr>
          <w:trHeight w:val="253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F7B310" w14:textId="0E497734" w:rsidR="00485117" w:rsidRDefault="00485117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 love Programming.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26C1BC" w14:textId="77777777" w:rsidR="00485117" w:rsidRPr="00485117" w:rsidRDefault="00485117" w:rsidP="00485117">
            <w:pPr>
              <w:spacing w:after="0"/>
              <w:rPr>
                <w:rFonts w:ascii="Consolas" w:hAnsi="Consolas"/>
                <w:noProof/>
              </w:rPr>
            </w:pPr>
            <w:r w:rsidRPr="00485117">
              <w:rPr>
                <w:rFonts w:ascii="Consolas" w:hAnsi="Consolas"/>
                <w:noProof/>
              </w:rPr>
              <w:t>i love programming.</w:t>
            </w:r>
          </w:p>
          <w:p w14:paraId="7B43E5FC" w14:textId="56E31BDE" w:rsidR="00485117" w:rsidRDefault="00485117" w:rsidP="00485117">
            <w:pPr>
              <w:spacing w:after="0"/>
              <w:rPr>
                <w:rFonts w:ascii="Consolas" w:hAnsi="Consolas"/>
                <w:noProof/>
              </w:rPr>
            </w:pPr>
            <w:r w:rsidRPr="00485117">
              <w:rPr>
                <w:rFonts w:ascii="Consolas" w:hAnsi="Consolas"/>
                <w:noProof/>
              </w:rPr>
              <w:t>I LOVE PROGRAMMING.</w:t>
            </w:r>
          </w:p>
        </w:tc>
      </w:tr>
      <w:tr w:rsidR="007521DF" w14:paraId="10FD5B72" w14:textId="77777777" w:rsidTr="00DF31A4">
        <w:trPr>
          <w:trHeight w:val="273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E4C16" w14:textId="1FD9D08B" w:rsidR="007521DF" w:rsidRDefault="007521DF" w:rsidP="007521DF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et</w:t>
            </w:r>
            <w:r w:rsidRPr="00485117">
              <w:rPr>
                <w:rFonts w:ascii="Consolas" w:hAnsi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s go on a Vacation!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09566" w14:textId="77777777" w:rsidR="007521DF" w:rsidRPr="00485117" w:rsidRDefault="007521DF" w:rsidP="007521DF">
            <w:pPr>
              <w:spacing w:after="0"/>
              <w:rPr>
                <w:rFonts w:ascii="Consolas" w:hAnsi="Consolas"/>
                <w:noProof/>
              </w:rPr>
            </w:pPr>
            <w:r w:rsidRPr="00485117">
              <w:rPr>
                <w:rFonts w:ascii="Consolas" w:hAnsi="Consolas"/>
                <w:noProof/>
              </w:rPr>
              <w:t>let's go on a vacation!</w:t>
            </w:r>
          </w:p>
          <w:p w14:paraId="240C9002" w14:textId="57200E9E" w:rsidR="007521DF" w:rsidRPr="007521DF" w:rsidRDefault="007521DF" w:rsidP="007521DF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485117">
              <w:rPr>
                <w:rFonts w:ascii="Consolas" w:hAnsi="Consolas"/>
                <w:noProof/>
              </w:rPr>
              <w:t>LET'S GO ON A VACATION!</w:t>
            </w:r>
          </w:p>
        </w:tc>
      </w:tr>
      <w:tr w:rsidR="00485117" w14:paraId="52032C75" w14:textId="77777777" w:rsidTr="00DF31A4">
        <w:trPr>
          <w:trHeight w:val="273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6B47E" w14:textId="4306DFFB" w:rsidR="00485117" w:rsidRDefault="00485117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ust Use POINTERS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22814" w14:textId="77777777" w:rsidR="00485117" w:rsidRPr="00485117" w:rsidRDefault="00485117" w:rsidP="00485117">
            <w:pPr>
              <w:rPr>
                <w:rFonts w:ascii="Consolas" w:hAnsi="Consolas"/>
              </w:rPr>
            </w:pPr>
            <w:r w:rsidRPr="00485117">
              <w:rPr>
                <w:rFonts w:ascii="Consolas" w:hAnsi="Consolas"/>
              </w:rPr>
              <w:t>just use pointers</w:t>
            </w:r>
          </w:p>
          <w:p w14:paraId="0AA0B317" w14:textId="7AE84514" w:rsidR="00485117" w:rsidRPr="009C751A" w:rsidRDefault="00485117" w:rsidP="00485117">
            <w:pPr>
              <w:rPr>
                <w:rFonts w:ascii="Consolas" w:hAnsi="Consolas"/>
              </w:rPr>
            </w:pPr>
            <w:r w:rsidRPr="00485117">
              <w:rPr>
                <w:rFonts w:ascii="Consolas" w:hAnsi="Consolas"/>
              </w:rPr>
              <w:t>JUST USE POINTERS</w:t>
            </w:r>
          </w:p>
        </w:tc>
      </w:tr>
    </w:tbl>
    <w:p w14:paraId="4DE556B6" w14:textId="77777777" w:rsidR="0000385E" w:rsidRPr="0000385E" w:rsidRDefault="0000385E" w:rsidP="0000385E">
      <w:pPr>
        <w:pStyle w:val="Heading2"/>
      </w:pPr>
      <w:r w:rsidRPr="0000385E">
        <w:t>Compare Matrices</w:t>
      </w:r>
    </w:p>
    <w:p w14:paraId="723C5231" w14:textId="77777777" w:rsidR="0000385E" w:rsidRDefault="0000385E" w:rsidP="0000385E">
      <w:pPr>
        <w:pStyle w:val="NormalWeb"/>
        <w:spacing w:before="80" w:beforeAutospacing="0" w:after="120" w:afterAutospacing="0"/>
      </w:pPr>
      <w:r>
        <w:rPr>
          <w:rFonts w:ascii="Calibri" w:hAnsi="Calibri" w:cs="Calibri"/>
          <w:color w:val="000000"/>
          <w:sz w:val="22"/>
          <w:szCs w:val="22"/>
        </w:rPr>
        <w:t xml:space="preserve">Write a program that reads two integer matrices (2D arrays) from the console and compares them element by element. </w:t>
      </w:r>
      <w:r>
        <w:rPr>
          <w:rFonts w:ascii="Calibri" w:hAnsi="Calibri" w:cs="Calibri"/>
          <w:color w:val="000000"/>
          <w:sz w:val="22"/>
          <w:szCs w:val="22"/>
        </w:rPr>
        <w:br/>
      </w:r>
      <w:r>
        <w:rPr>
          <w:rFonts w:ascii="Calibri" w:hAnsi="Calibri" w:cs="Calibri"/>
          <w:b/>
          <w:bCs/>
          <w:color w:val="000000"/>
          <w:sz w:val="22"/>
          <w:szCs w:val="22"/>
        </w:rPr>
        <w:t>You are not allowed to use STL.</w:t>
      </w:r>
      <w:r>
        <w:rPr>
          <w:rFonts w:ascii="Calibri" w:hAnsi="Calibri" w:cs="Calibri"/>
          <w:color w:val="000000"/>
          <w:sz w:val="22"/>
          <w:szCs w:val="22"/>
        </w:rPr>
        <w:br/>
      </w:r>
      <w:r>
        <w:rPr>
          <w:rFonts w:ascii="Calibri" w:hAnsi="Calibri" w:cs="Calibri"/>
          <w:color w:val="000000"/>
          <w:sz w:val="22"/>
          <w:szCs w:val="22"/>
        </w:rPr>
        <w:br/>
        <w:t xml:space="preserve">For better code reusability, you could do the comparison in a function, which returns </w:t>
      </w:r>
      <w:r>
        <w:rPr>
          <w:rFonts w:ascii="Consolas" w:hAnsi="Consolas"/>
          <w:b/>
          <w:bCs/>
          <w:color w:val="000000"/>
          <w:sz w:val="22"/>
          <w:szCs w:val="22"/>
        </w:rPr>
        <w:t>true</w:t>
      </w:r>
      <w:r>
        <w:rPr>
          <w:rFonts w:ascii="Calibri" w:hAnsi="Calibri" w:cs="Calibri"/>
          <w:color w:val="000000"/>
          <w:sz w:val="22"/>
          <w:szCs w:val="22"/>
        </w:rPr>
        <w:t xml:space="preserve"> if they are equal and </w:t>
      </w:r>
      <w:r>
        <w:rPr>
          <w:rFonts w:ascii="Consolas" w:hAnsi="Consolas"/>
          <w:b/>
          <w:bCs/>
          <w:color w:val="000000"/>
          <w:sz w:val="22"/>
          <w:szCs w:val="22"/>
        </w:rPr>
        <w:t>false</w:t>
      </w:r>
      <w:r>
        <w:rPr>
          <w:rFonts w:ascii="Calibri" w:hAnsi="Calibri" w:cs="Calibri"/>
          <w:color w:val="000000"/>
          <w:sz w:val="22"/>
          <w:szCs w:val="22"/>
        </w:rPr>
        <w:t xml:space="preserve"> if not.</w:t>
      </w:r>
    </w:p>
    <w:p w14:paraId="0F2A1CFC" w14:textId="77777777" w:rsidR="0000385E" w:rsidRDefault="0000385E" w:rsidP="0000385E">
      <w:pPr>
        <w:pStyle w:val="NormalWeb"/>
        <w:spacing w:before="80" w:beforeAutospacing="0" w:after="120" w:afterAutospacing="0"/>
      </w:pPr>
      <w:r>
        <w:rPr>
          <w:rFonts w:ascii="Calibri" w:hAnsi="Calibri" w:cs="Calibri"/>
          <w:color w:val="000000"/>
          <w:sz w:val="22"/>
          <w:szCs w:val="22"/>
        </w:rPr>
        <w:t xml:space="preserve">Each matrix definition on the console will contain a line with a positive integer number </w:t>
      </w:r>
      <w:r>
        <w:rPr>
          <w:rFonts w:ascii="Consolas" w:hAnsi="Consolas"/>
          <w:b/>
          <w:bCs/>
          <w:color w:val="000000"/>
          <w:sz w:val="22"/>
          <w:szCs w:val="22"/>
        </w:rPr>
        <w:t>R</w:t>
      </w:r>
      <w:r>
        <w:rPr>
          <w:rFonts w:ascii="Calibri" w:hAnsi="Calibri" w:cs="Calibri"/>
          <w:color w:val="000000"/>
          <w:sz w:val="22"/>
          <w:szCs w:val="22"/>
        </w:rPr>
        <w:t xml:space="preserve"> – the number of rows in the matrix – followed by R lines containing the numbers in the matrix, separated by spaces (each line will have an equal amount of numbers.</w:t>
      </w:r>
    </w:p>
    <w:p w14:paraId="5DA6BAB3" w14:textId="200813A0" w:rsidR="0000385E" w:rsidRDefault="0000385E" w:rsidP="0000385E">
      <w:pPr>
        <w:pStyle w:val="NormalWeb"/>
        <w:spacing w:before="80" w:beforeAutospacing="0" w:after="120" w:afterAutospacing="0"/>
      </w:pPr>
      <w:r>
        <w:rPr>
          <w:rFonts w:ascii="Calibri" w:hAnsi="Calibri" w:cs="Calibri"/>
          <w:color w:val="000000"/>
          <w:sz w:val="22"/>
          <w:szCs w:val="22"/>
        </w:rPr>
        <w:t xml:space="preserve">The matrices will have at most </w:t>
      </w:r>
      <w:r>
        <w:rPr>
          <w:rFonts w:ascii="Consolas" w:hAnsi="Consolas"/>
          <w:b/>
          <w:bCs/>
          <w:color w:val="000000"/>
          <w:sz w:val="22"/>
          <w:szCs w:val="22"/>
        </w:rPr>
        <w:t>10</w:t>
      </w:r>
      <w:r>
        <w:rPr>
          <w:rFonts w:ascii="Calibri" w:hAnsi="Calibri" w:cs="Calibri"/>
          <w:color w:val="000000"/>
          <w:sz w:val="22"/>
          <w:szCs w:val="22"/>
        </w:rPr>
        <w:t xml:space="preserve"> rows and most </w:t>
      </w:r>
      <w:r>
        <w:rPr>
          <w:rFonts w:ascii="Consolas" w:hAnsi="Consolas"/>
          <w:b/>
          <w:bCs/>
          <w:color w:val="000000"/>
          <w:sz w:val="22"/>
          <w:szCs w:val="22"/>
        </w:rPr>
        <w:t>10</w:t>
      </w:r>
      <w:r>
        <w:rPr>
          <w:rFonts w:ascii="Calibri" w:hAnsi="Calibri" w:cs="Calibri"/>
          <w:color w:val="000000"/>
          <w:sz w:val="22"/>
          <w:szCs w:val="22"/>
        </w:rPr>
        <w:t xml:space="preserve"> columns.</w:t>
      </w:r>
    </w:p>
    <w:p w14:paraId="605545FC" w14:textId="77777777" w:rsidR="0000385E" w:rsidRDefault="0000385E" w:rsidP="0000385E">
      <w:pPr>
        <w:pStyle w:val="NormalWeb"/>
        <w:spacing w:before="80" w:beforeAutospacing="0" w:after="120" w:afterAutospacing="0"/>
      </w:pPr>
      <w:r>
        <w:rPr>
          <w:rFonts w:ascii="Calibri" w:hAnsi="Calibri" w:cs="Calibri"/>
          <w:color w:val="000000"/>
          <w:sz w:val="22"/>
          <w:szCs w:val="22"/>
        </w:rPr>
        <w:t xml:space="preserve">Print </w:t>
      </w:r>
      <w:r>
        <w:rPr>
          <w:rFonts w:ascii="Consolas" w:hAnsi="Consolas"/>
          <w:b/>
          <w:bCs/>
          <w:color w:val="000000"/>
          <w:sz w:val="22"/>
          <w:szCs w:val="22"/>
        </w:rPr>
        <w:t>equal</w:t>
      </w:r>
      <w:r>
        <w:rPr>
          <w:rFonts w:ascii="Calibri" w:hAnsi="Calibri" w:cs="Calibri"/>
          <w:color w:val="000000"/>
          <w:sz w:val="22"/>
          <w:szCs w:val="22"/>
        </w:rPr>
        <w:t xml:space="preserve"> if the matrices match, and </w:t>
      </w:r>
      <w:r>
        <w:rPr>
          <w:rFonts w:ascii="Consolas" w:hAnsi="Consolas"/>
          <w:b/>
          <w:bCs/>
          <w:color w:val="000000"/>
          <w:sz w:val="22"/>
          <w:szCs w:val="22"/>
        </w:rPr>
        <w:t>not equal</w:t>
      </w:r>
      <w:r>
        <w:rPr>
          <w:rFonts w:ascii="Calibri" w:hAnsi="Calibri" w:cs="Calibri"/>
          <w:color w:val="000000"/>
          <w:sz w:val="22"/>
          <w:szCs w:val="22"/>
        </w:rPr>
        <w:t xml:space="preserve"> if they do not match.</w:t>
      </w:r>
    </w:p>
    <w:p w14:paraId="426AB009" w14:textId="77777777" w:rsidR="0000385E" w:rsidRDefault="0000385E" w:rsidP="0000385E">
      <w:pPr>
        <w:pStyle w:val="Heading3"/>
      </w:pPr>
      <w:r>
        <w:rPr>
          <w:rFonts w:ascii="Calibri" w:hAnsi="Calibri" w:cs="Calibri"/>
        </w:rPr>
        <w:lastRenderedPageBreak/>
        <w:t>Exampl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80"/>
        <w:gridCol w:w="1843"/>
      </w:tblGrid>
      <w:tr w:rsidR="0000385E" w14:paraId="22A7DFFF" w14:textId="77777777" w:rsidTr="005C6848">
        <w:trPr>
          <w:trHeight w:val="257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1F01ACB" w14:textId="77777777" w:rsidR="0000385E" w:rsidRDefault="0000385E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340A933" w14:textId="77777777" w:rsidR="0000385E" w:rsidRDefault="0000385E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utput</w:t>
            </w:r>
          </w:p>
        </w:tc>
      </w:tr>
      <w:tr w:rsidR="0000385E" w14:paraId="5C24D579" w14:textId="77777777" w:rsidTr="0083100E">
        <w:trPr>
          <w:trHeight w:val="257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D4904A4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</w:t>
            </w:r>
          </w:p>
          <w:p w14:paraId="1543DA9A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 2 3</w:t>
            </w:r>
          </w:p>
          <w:p w14:paraId="6726034F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</w:t>
            </w:r>
          </w:p>
          <w:p w14:paraId="3859E4D6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 2 3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BACB83C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/>
                <w:color w:val="000000"/>
                <w:sz w:val="22"/>
                <w:szCs w:val="22"/>
              </w:rPr>
              <w:t>equal</w:t>
            </w:r>
          </w:p>
        </w:tc>
      </w:tr>
      <w:tr w:rsidR="0000385E" w14:paraId="313B11D7" w14:textId="77777777" w:rsidTr="0083100E">
        <w:trPr>
          <w:trHeight w:val="257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C1E7095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2</w:t>
            </w:r>
          </w:p>
          <w:p w14:paraId="06D1ADA5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 2 3</w:t>
            </w:r>
          </w:p>
          <w:p w14:paraId="34FF382F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2 1 3</w:t>
            </w:r>
          </w:p>
          <w:p w14:paraId="3E1B211E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/>
                <w:color w:val="000000"/>
                <w:sz w:val="22"/>
                <w:szCs w:val="22"/>
              </w:rPr>
              <w:t>2</w:t>
            </w:r>
          </w:p>
          <w:p w14:paraId="31D23EA9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 2 3</w:t>
            </w:r>
          </w:p>
          <w:p w14:paraId="69BAAD2A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2 1 3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99200F2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/>
                <w:color w:val="000000"/>
                <w:sz w:val="22"/>
                <w:szCs w:val="22"/>
              </w:rPr>
              <w:t>equal</w:t>
            </w:r>
          </w:p>
        </w:tc>
      </w:tr>
      <w:tr w:rsidR="0000385E" w14:paraId="0D499063" w14:textId="77777777" w:rsidTr="0083100E">
        <w:trPr>
          <w:trHeight w:val="257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2283B59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4</w:t>
            </w:r>
          </w:p>
          <w:p w14:paraId="1C79A1CC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</w:t>
            </w:r>
          </w:p>
          <w:p w14:paraId="0140C822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1</w:t>
            </w:r>
          </w:p>
          <w:p w14:paraId="2D4A7C98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21</w:t>
            </w:r>
          </w:p>
          <w:p w14:paraId="1D9AAE8F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31</w:t>
            </w:r>
          </w:p>
          <w:p w14:paraId="52277309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4</w:t>
            </w:r>
          </w:p>
          <w:p w14:paraId="4E75029D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</w:t>
            </w:r>
          </w:p>
          <w:p w14:paraId="79F21733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1</w:t>
            </w:r>
          </w:p>
          <w:p w14:paraId="5770FB62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21</w:t>
            </w:r>
          </w:p>
          <w:p w14:paraId="2468C22F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31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1EE47E9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/>
                <w:color w:val="000000"/>
                <w:sz w:val="22"/>
                <w:szCs w:val="22"/>
              </w:rPr>
              <w:t>equal</w:t>
            </w:r>
          </w:p>
        </w:tc>
      </w:tr>
      <w:tr w:rsidR="0000385E" w14:paraId="64D566FB" w14:textId="77777777" w:rsidTr="0083100E">
        <w:trPr>
          <w:trHeight w:val="257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A34D82A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2</w:t>
            </w:r>
          </w:p>
          <w:p w14:paraId="3855B7EC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 2 3</w:t>
            </w:r>
          </w:p>
          <w:p w14:paraId="4B7DAB74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4 5 6</w:t>
            </w:r>
          </w:p>
          <w:p w14:paraId="2F276F5D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2</w:t>
            </w:r>
          </w:p>
          <w:p w14:paraId="16E7FDAE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 3 2</w:t>
            </w:r>
          </w:p>
          <w:p w14:paraId="5CFBCD35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4 5 6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2FC51A8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/>
                <w:color w:val="000000"/>
                <w:sz w:val="22"/>
                <w:szCs w:val="22"/>
              </w:rPr>
              <w:t>not equal</w:t>
            </w:r>
          </w:p>
        </w:tc>
      </w:tr>
      <w:tr w:rsidR="0000385E" w14:paraId="5D296671" w14:textId="77777777" w:rsidTr="0083100E">
        <w:trPr>
          <w:trHeight w:val="257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9DC99ED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2</w:t>
            </w:r>
          </w:p>
          <w:p w14:paraId="4F0A04C5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 2 3</w:t>
            </w:r>
          </w:p>
          <w:p w14:paraId="4E65D414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4 5 6</w:t>
            </w:r>
          </w:p>
          <w:p w14:paraId="3385ED4A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2</w:t>
            </w:r>
          </w:p>
          <w:p w14:paraId="33ED0A8C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 2</w:t>
            </w:r>
          </w:p>
          <w:p w14:paraId="27BA6E75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3 4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62C50ED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/>
                <w:color w:val="000000"/>
                <w:sz w:val="22"/>
                <w:szCs w:val="22"/>
              </w:rPr>
              <w:t>not equal</w:t>
            </w:r>
          </w:p>
        </w:tc>
      </w:tr>
    </w:tbl>
    <w:p w14:paraId="3414B13F" w14:textId="2B126E78" w:rsidR="0000385E" w:rsidRDefault="0000385E" w:rsidP="0000385E">
      <w:pPr>
        <w:pStyle w:val="Heading2"/>
      </w:pPr>
      <w:r>
        <w:t>Minesweeper</w:t>
      </w:r>
    </w:p>
    <w:p w14:paraId="18E08D04" w14:textId="7F567B5E" w:rsidR="0000385E" w:rsidRDefault="0000385E" w:rsidP="0000385E">
      <w:pPr>
        <w:pStyle w:val="NormalWeb"/>
        <w:spacing w:before="80" w:beforeAutospacing="0" w:after="120" w:afterAutospacing="0"/>
      </w:pPr>
      <w:r>
        <w:rPr>
          <w:rFonts w:ascii="Calibri" w:hAnsi="Calibri" w:cs="Calibri"/>
          <w:color w:val="000000"/>
          <w:sz w:val="22"/>
          <w:szCs w:val="22"/>
        </w:rPr>
        <w:t>You are given a</w:t>
      </w:r>
      <w:r w:rsidR="00DF31A4">
        <w:rPr>
          <w:rFonts w:ascii="Calibri" w:hAnsi="Calibri" w:cs="Calibri"/>
          <w:color w:val="000000"/>
          <w:sz w:val="22"/>
          <w:szCs w:val="22"/>
        </w:rPr>
        <w:t>n</w:t>
      </w:r>
      <w:r>
        <w:rPr>
          <w:rFonts w:ascii="Calibri" w:hAnsi="Calibri" w:cs="Calibri"/>
          <w:color w:val="000000"/>
          <w:sz w:val="22"/>
          <w:szCs w:val="22"/>
        </w:rPr>
        <w:t xml:space="preserve"> </w:t>
      </w:r>
      <w:r>
        <w:rPr>
          <w:rFonts w:ascii="Consolas" w:hAnsi="Consolas"/>
          <w:b/>
          <w:bCs/>
          <w:color w:val="000000"/>
          <w:sz w:val="22"/>
          <w:szCs w:val="22"/>
        </w:rPr>
        <w:t>N</w:t>
      </w:r>
      <w:r>
        <w:rPr>
          <w:rFonts w:ascii="Calibri" w:hAnsi="Calibri" w:cs="Calibri"/>
          <w:color w:val="000000"/>
          <w:sz w:val="22"/>
          <w:szCs w:val="22"/>
        </w:rPr>
        <w:t xml:space="preserve"> by </w:t>
      </w:r>
      <w:r>
        <w:rPr>
          <w:rFonts w:ascii="Consolas" w:hAnsi="Consolas"/>
          <w:b/>
          <w:bCs/>
          <w:color w:val="000000"/>
          <w:sz w:val="22"/>
          <w:szCs w:val="22"/>
        </w:rPr>
        <w:t>M</w:t>
      </w:r>
      <w:r>
        <w:rPr>
          <w:rFonts w:ascii="Calibri" w:hAnsi="Calibri" w:cs="Calibri"/>
          <w:color w:val="000000"/>
          <w:sz w:val="22"/>
          <w:szCs w:val="22"/>
        </w:rPr>
        <w:t xml:space="preserve"> matrix (</w:t>
      </w:r>
      <w:r>
        <w:rPr>
          <w:rFonts w:ascii="Consolas" w:hAnsi="Consolas"/>
          <w:b/>
          <w:bCs/>
          <w:color w:val="000000"/>
          <w:sz w:val="22"/>
          <w:szCs w:val="22"/>
        </w:rPr>
        <w:t>N</w:t>
      </w:r>
      <w:r>
        <w:rPr>
          <w:rFonts w:ascii="Calibri" w:hAnsi="Calibri" w:cs="Calibri"/>
          <w:color w:val="000000"/>
          <w:sz w:val="22"/>
          <w:szCs w:val="22"/>
        </w:rPr>
        <w:t xml:space="preserve"> and </w:t>
      </w:r>
      <w:r>
        <w:rPr>
          <w:rFonts w:ascii="Consolas" w:hAnsi="Consolas"/>
          <w:b/>
          <w:bCs/>
          <w:color w:val="000000"/>
          <w:sz w:val="22"/>
          <w:szCs w:val="22"/>
        </w:rPr>
        <w:t>M</w:t>
      </w:r>
      <w:r>
        <w:rPr>
          <w:rFonts w:ascii="Calibri" w:hAnsi="Calibri" w:cs="Calibri"/>
          <w:color w:val="000000"/>
          <w:sz w:val="22"/>
          <w:szCs w:val="22"/>
        </w:rPr>
        <w:t xml:space="preserve"> are two integers entered on the console), in which the cells contain single characters – either a </w:t>
      </w:r>
      <w:r>
        <w:rPr>
          <w:rFonts w:ascii="Consolas" w:hAnsi="Consolas"/>
          <w:b/>
          <w:bCs/>
          <w:color w:val="000000"/>
          <w:sz w:val="22"/>
          <w:szCs w:val="22"/>
        </w:rPr>
        <w:t>.</w:t>
      </w:r>
      <w:r>
        <w:rPr>
          <w:rFonts w:ascii="Calibri" w:hAnsi="Calibri" w:cs="Calibri"/>
          <w:color w:val="000000"/>
          <w:sz w:val="22"/>
          <w:szCs w:val="22"/>
        </w:rPr>
        <w:t xml:space="preserve"> (dot) or a </w:t>
      </w:r>
      <w:r>
        <w:rPr>
          <w:rFonts w:ascii="Consolas" w:hAnsi="Consolas"/>
          <w:b/>
          <w:bCs/>
          <w:color w:val="000000"/>
          <w:sz w:val="22"/>
          <w:szCs w:val="22"/>
        </w:rPr>
        <w:t>!</w:t>
      </w:r>
      <w:r>
        <w:rPr>
          <w:rFonts w:ascii="Calibri" w:hAnsi="Calibri" w:cs="Calibri"/>
          <w:color w:val="000000"/>
          <w:sz w:val="22"/>
          <w:szCs w:val="22"/>
        </w:rPr>
        <w:t xml:space="preserve"> (</w:t>
      </w:r>
      <w:proofErr w:type="gramStart"/>
      <w:r>
        <w:rPr>
          <w:rFonts w:ascii="Calibri" w:hAnsi="Calibri" w:cs="Calibri"/>
          <w:color w:val="000000"/>
          <w:sz w:val="22"/>
          <w:szCs w:val="22"/>
        </w:rPr>
        <w:t>exclamation</w:t>
      </w:r>
      <w:proofErr w:type="gramEnd"/>
      <w:r>
        <w:rPr>
          <w:rFonts w:ascii="Calibri" w:hAnsi="Calibri" w:cs="Calibri"/>
          <w:color w:val="000000"/>
          <w:sz w:val="22"/>
          <w:szCs w:val="22"/>
        </w:rPr>
        <w:t xml:space="preserve"> mark) – representing "empty" or "mined" positions.</w:t>
      </w:r>
    </w:p>
    <w:p w14:paraId="798E7EBC" w14:textId="7CE02F73" w:rsidR="0000385E" w:rsidRDefault="0000385E" w:rsidP="0000385E">
      <w:pPr>
        <w:pStyle w:val="NormalWeb"/>
        <w:spacing w:before="80" w:beforeAutospacing="0" w:after="120" w:afterAutospacing="0"/>
      </w:pPr>
      <w:r>
        <w:rPr>
          <w:rFonts w:ascii="Calibri" w:hAnsi="Calibri" w:cs="Calibri"/>
          <w:color w:val="000000"/>
          <w:sz w:val="22"/>
          <w:szCs w:val="22"/>
        </w:rPr>
        <w:t>Write a program that prints a</w:t>
      </w:r>
      <w:r w:rsidR="00DF31A4">
        <w:rPr>
          <w:rFonts w:ascii="Calibri" w:hAnsi="Calibri" w:cs="Calibri"/>
          <w:color w:val="000000"/>
          <w:sz w:val="22"/>
          <w:szCs w:val="22"/>
        </w:rPr>
        <w:t>n</w:t>
      </w:r>
      <w:r>
        <w:rPr>
          <w:rFonts w:ascii="Calibri" w:hAnsi="Calibri" w:cs="Calibri"/>
          <w:color w:val="000000"/>
          <w:sz w:val="22"/>
          <w:szCs w:val="22"/>
        </w:rPr>
        <w:t xml:space="preserve"> </w:t>
      </w:r>
      <w:r w:rsidRPr="00401FBC">
        <w:rPr>
          <w:rFonts w:ascii="Consolas" w:hAnsi="Consolas" w:cs="Calibri"/>
          <w:b/>
          <w:bCs/>
          <w:color w:val="000000"/>
          <w:sz w:val="22"/>
          <w:szCs w:val="22"/>
        </w:rPr>
        <w:t>N</w:t>
      </w:r>
      <w:r>
        <w:rPr>
          <w:rFonts w:ascii="Calibri" w:hAnsi="Calibri" w:cs="Calibri"/>
          <w:color w:val="000000"/>
          <w:sz w:val="22"/>
          <w:szCs w:val="22"/>
        </w:rPr>
        <w:t xml:space="preserve"> by </w:t>
      </w:r>
      <w:r w:rsidRPr="00401FBC">
        <w:rPr>
          <w:rFonts w:ascii="Consolas" w:hAnsi="Consolas" w:cs="Calibri"/>
          <w:b/>
          <w:bCs/>
          <w:color w:val="000000"/>
          <w:sz w:val="22"/>
          <w:szCs w:val="22"/>
        </w:rPr>
        <w:t>M</w:t>
      </w:r>
      <w:r>
        <w:rPr>
          <w:rFonts w:ascii="Calibri" w:hAnsi="Calibri" w:cs="Calibri"/>
          <w:color w:val="000000"/>
          <w:sz w:val="22"/>
          <w:szCs w:val="22"/>
        </w:rPr>
        <w:t xml:space="preserve"> matrix, where each cell contains a number, representing how many adjacent cells, </w:t>
      </w:r>
      <w:r>
        <w:rPr>
          <w:rFonts w:ascii="Calibri" w:hAnsi="Calibri" w:cs="Calibri"/>
          <w:b/>
          <w:bCs/>
          <w:color w:val="000000"/>
          <w:sz w:val="22"/>
          <w:szCs w:val="22"/>
        </w:rPr>
        <w:t>including itself</w:t>
      </w:r>
      <w:r>
        <w:rPr>
          <w:rFonts w:ascii="Calibri" w:hAnsi="Calibri" w:cs="Calibri"/>
          <w:color w:val="000000"/>
          <w:sz w:val="22"/>
          <w:szCs w:val="22"/>
        </w:rPr>
        <w:t>, are "mined".</w:t>
      </w:r>
    </w:p>
    <w:p w14:paraId="6AA0D98C" w14:textId="77777777" w:rsidR="0000385E" w:rsidRDefault="0000385E" w:rsidP="0000385E">
      <w:pPr>
        <w:pStyle w:val="NormalWeb"/>
        <w:spacing w:before="80" w:beforeAutospacing="0" w:after="120" w:afterAutospacing="0"/>
      </w:pPr>
      <w:r>
        <w:rPr>
          <w:rFonts w:ascii="Calibri" w:hAnsi="Calibri" w:cs="Calibri"/>
          <w:color w:val="000000"/>
          <w:sz w:val="22"/>
          <w:szCs w:val="22"/>
        </w:rPr>
        <w:t>Each cell in a matrix has at most 8 adjacent cells – the cells directly above, below, to the left, to the right, as those diagonally – to the left and above, to the right and above, to the right and below and to the left and below.</w:t>
      </w:r>
    </w:p>
    <w:p w14:paraId="5D297586" w14:textId="40FF42BB" w:rsidR="0000385E" w:rsidRDefault="0000385E" w:rsidP="000D2626">
      <w:pPr>
        <w:pStyle w:val="NormalWeb"/>
        <w:spacing w:before="80" w:beforeAutospacing="0" w:after="120" w:afterAutospacing="0"/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You are not allowed to use STL!</w:t>
      </w:r>
    </w:p>
    <w:p w14:paraId="1A8E785D" w14:textId="77777777" w:rsidR="0000385E" w:rsidRDefault="0000385E" w:rsidP="0000385E">
      <w:pPr>
        <w:pStyle w:val="Heading3"/>
      </w:pPr>
      <w:r>
        <w:rPr>
          <w:rFonts w:ascii="Calibri" w:hAnsi="Calibri" w:cs="Calibri"/>
        </w:rPr>
        <w:t>Exampl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75"/>
        <w:gridCol w:w="826"/>
        <w:gridCol w:w="176"/>
        <w:gridCol w:w="1138"/>
        <w:gridCol w:w="1138"/>
        <w:gridCol w:w="176"/>
        <w:gridCol w:w="660"/>
        <w:gridCol w:w="826"/>
      </w:tblGrid>
      <w:tr w:rsidR="0000385E" w14:paraId="49BC076C" w14:textId="77777777" w:rsidTr="005C6848">
        <w:trPr>
          <w:trHeight w:val="25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6AC43BA" w14:textId="77777777" w:rsidR="0000385E" w:rsidRDefault="0000385E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npu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9AF1C65" w14:textId="77777777" w:rsidR="0000385E" w:rsidRDefault="0000385E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utpu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DE14920" w14:textId="77777777" w:rsidR="0000385E" w:rsidRDefault="0000385E"/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6BF22F8" w14:textId="77777777" w:rsidR="0000385E" w:rsidRDefault="0000385E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npu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DAD75D5" w14:textId="77777777" w:rsidR="0000385E" w:rsidRDefault="0000385E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utpu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28E623F" w14:textId="77777777" w:rsidR="0000385E" w:rsidRDefault="0000385E"/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B5BB3B9" w14:textId="77777777" w:rsidR="0000385E" w:rsidRDefault="0000385E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npu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80A99D2" w14:textId="77777777" w:rsidR="0000385E" w:rsidRDefault="0000385E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utput</w:t>
            </w:r>
          </w:p>
        </w:tc>
      </w:tr>
      <w:tr w:rsidR="0000385E" w14:paraId="44234A05" w14:textId="77777777" w:rsidTr="0000385E">
        <w:trPr>
          <w:trHeight w:val="25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D759712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 5</w:t>
            </w:r>
          </w:p>
          <w:p w14:paraId="33316967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.....</w:t>
            </w:r>
          </w:p>
          <w:p w14:paraId="09A5626C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...!.</w:t>
            </w:r>
          </w:p>
          <w:p w14:paraId="28BD8015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lastRenderedPageBreak/>
              <w:t>.....</w:t>
            </w:r>
          </w:p>
          <w:p w14:paraId="08E77DF9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.....</w:t>
            </w:r>
          </w:p>
          <w:p w14:paraId="33D872DA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....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1BAF448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lastRenderedPageBreak/>
              <w:t>00111</w:t>
            </w:r>
          </w:p>
          <w:p w14:paraId="4C3A34E3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00111</w:t>
            </w:r>
          </w:p>
          <w:p w14:paraId="700BD449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00111</w:t>
            </w:r>
          </w:p>
          <w:p w14:paraId="10DBDCF9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lastRenderedPageBreak/>
              <w:t>00000</w:t>
            </w:r>
          </w:p>
          <w:p w14:paraId="5DB8F806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000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C0FE788" w14:textId="77777777" w:rsidR="0000385E" w:rsidRDefault="0000385E"/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9320EB8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 8</w:t>
            </w:r>
          </w:p>
          <w:p w14:paraId="006B792C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........</w:t>
            </w:r>
          </w:p>
          <w:p w14:paraId="361435AC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...!....</w:t>
            </w:r>
          </w:p>
          <w:p w14:paraId="405BD32A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lastRenderedPageBreak/>
              <w:t>....!...</w:t>
            </w:r>
          </w:p>
          <w:p w14:paraId="1DC0C2BC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........</w:t>
            </w:r>
          </w:p>
          <w:p w14:paraId="06FB5CEC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...!...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4288D2B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lastRenderedPageBreak/>
              <w:t>00111000</w:t>
            </w:r>
          </w:p>
          <w:p w14:paraId="52BC96BE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00122100</w:t>
            </w:r>
          </w:p>
          <w:p w14:paraId="27EFD50F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00122100</w:t>
            </w:r>
          </w:p>
          <w:p w14:paraId="36CD78B7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lastRenderedPageBreak/>
              <w:t>00122100</w:t>
            </w:r>
          </w:p>
          <w:p w14:paraId="039CDD46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001110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3E18346" w14:textId="77777777" w:rsidR="0000385E" w:rsidRDefault="0000385E"/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D75DAC9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3 3</w:t>
            </w:r>
          </w:p>
          <w:p w14:paraId="5D57405D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!!!</w:t>
            </w:r>
          </w:p>
          <w:p w14:paraId="774D06A0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!.!</w:t>
            </w:r>
          </w:p>
          <w:p w14:paraId="610415F8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lastRenderedPageBreak/>
              <w:t>!!!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4CBB005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lastRenderedPageBreak/>
              <w:t>353</w:t>
            </w:r>
          </w:p>
          <w:p w14:paraId="452CA35B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585</w:t>
            </w:r>
          </w:p>
          <w:p w14:paraId="5C83B77E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353</w:t>
            </w:r>
          </w:p>
        </w:tc>
      </w:tr>
    </w:tbl>
    <w:p w14:paraId="68BE2755" w14:textId="77777777" w:rsidR="0095441D" w:rsidRPr="00640502" w:rsidRDefault="0095441D" w:rsidP="00640502"/>
    <w:sectPr w:rsidR="0095441D" w:rsidRPr="0064050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E94E0F" w14:textId="77777777" w:rsidR="00353AE1" w:rsidRDefault="00353AE1" w:rsidP="008068A2">
      <w:pPr>
        <w:spacing w:after="0" w:line="240" w:lineRule="auto"/>
      </w:pPr>
      <w:r>
        <w:separator/>
      </w:r>
    </w:p>
  </w:endnote>
  <w:endnote w:type="continuationSeparator" w:id="0">
    <w:p w14:paraId="2355ECD0" w14:textId="77777777" w:rsidR="00353AE1" w:rsidRDefault="00353AE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2A49E4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F31A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F31A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2A49E4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F31A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F31A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7C6C87" w14:textId="77777777" w:rsidR="00353AE1" w:rsidRDefault="00353AE1" w:rsidP="008068A2">
      <w:pPr>
        <w:spacing w:after="0" w:line="240" w:lineRule="auto"/>
      </w:pPr>
      <w:r>
        <w:separator/>
      </w:r>
    </w:p>
  </w:footnote>
  <w:footnote w:type="continuationSeparator" w:id="0">
    <w:p w14:paraId="04484875" w14:textId="77777777" w:rsidR="00353AE1" w:rsidRDefault="00353AE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E1FDE"/>
    <w:multiLevelType w:val="multilevel"/>
    <w:tmpl w:val="9800B1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>
      <w:start w:val="1"/>
      <w:numFmt w:val="lowerLetter"/>
      <w:lvlText w:val="%5."/>
      <w:lvlJc w:val="left"/>
      <w:pPr>
        <w:ind w:left="2070" w:hanging="360"/>
      </w:pPr>
    </w:lvl>
    <w:lvl w:ilvl="5" w:tplc="0409001B">
      <w:start w:val="1"/>
      <w:numFmt w:val="lowerRoman"/>
      <w:lvlText w:val="%6."/>
      <w:lvlJc w:val="right"/>
      <w:pPr>
        <w:ind w:left="2790" w:hanging="180"/>
      </w:pPr>
    </w:lvl>
    <w:lvl w:ilvl="6" w:tplc="0409000F">
      <w:start w:val="1"/>
      <w:numFmt w:val="decimal"/>
      <w:lvlText w:val="%7."/>
      <w:lvlJc w:val="left"/>
      <w:pPr>
        <w:ind w:left="3510" w:hanging="360"/>
      </w:pPr>
    </w:lvl>
    <w:lvl w:ilvl="7" w:tplc="04090019">
      <w:start w:val="1"/>
      <w:numFmt w:val="lowerLetter"/>
      <w:lvlText w:val="%8."/>
      <w:lvlJc w:val="left"/>
      <w:pPr>
        <w:ind w:left="4230" w:hanging="360"/>
      </w:pPr>
    </w:lvl>
    <w:lvl w:ilvl="8" w:tplc="0409001B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753257"/>
    <w:multiLevelType w:val="multilevel"/>
    <w:tmpl w:val="01DEF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7"/>
  </w:num>
  <w:num w:numId="5">
    <w:abstractNumId w:val="28"/>
  </w:num>
  <w:num w:numId="6">
    <w:abstractNumId w:val="32"/>
  </w:num>
  <w:num w:numId="7">
    <w:abstractNumId w:val="4"/>
  </w:num>
  <w:num w:numId="8">
    <w:abstractNumId w:val="8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1"/>
  </w:num>
  <w:num w:numId="15">
    <w:abstractNumId w:val="10"/>
  </w:num>
  <w:num w:numId="16">
    <w:abstractNumId w:val="36"/>
  </w:num>
  <w:num w:numId="17">
    <w:abstractNumId w:val="26"/>
  </w:num>
  <w:num w:numId="18">
    <w:abstractNumId w:val="40"/>
  </w:num>
  <w:num w:numId="19">
    <w:abstractNumId w:val="33"/>
  </w:num>
  <w:num w:numId="20">
    <w:abstractNumId w:val="19"/>
  </w:num>
  <w:num w:numId="21">
    <w:abstractNumId w:val="30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7"/>
  </w:num>
  <w:num w:numId="27">
    <w:abstractNumId w:val="35"/>
  </w:num>
  <w:num w:numId="28">
    <w:abstractNumId w:val="18"/>
  </w:num>
  <w:num w:numId="29">
    <w:abstractNumId w:val="39"/>
  </w:num>
  <w:num w:numId="30">
    <w:abstractNumId w:val="22"/>
  </w:num>
  <w:num w:numId="31">
    <w:abstractNumId w:val="11"/>
  </w:num>
  <w:num w:numId="32">
    <w:abstractNumId w:val="34"/>
  </w:num>
  <w:num w:numId="33">
    <w:abstractNumId w:val="37"/>
  </w:num>
  <w:num w:numId="34">
    <w:abstractNumId w:val="24"/>
  </w:num>
  <w:num w:numId="35">
    <w:abstractNumId w:val="38"/>
  </w:num>
  <w:num w:numId="36">
    <w:abstractNumId w:val="6"/>
  </w:num>
  <w:num w:numId="37">
    <w:abstractNumId w:val="23"/>
  </w:num>
  <w:num w:numId="38">
    <w:abstractNumId w:val="14"/>
  </w:num>
  <w:num w:numId="39">
    <w:abstractNumId w:val="29"/>
  </w:num>
  <w:num w:numId="40">
    <w:abstractNumId w:val="21"/>
  </w:num>
  <w:num w:numId="4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MjY1sDA0trQwMTNS0lEKTi0uzszPAykwrgUAvexL1iwAAAA="/>
  </w:docVars>
  <w:rsids>
    <w:rsidRoot w:val="008068A2"/>
    <w:rsid w:val="000006BB"/>
    <w:rsid w:val="00002C1C"/>
    <w:rsid w:val="0000358F"/>
    <w:rsid w:val="0000385E"/>
    <w:rsid w:val="00007044"/>
    <w:rsid w:val="000140AC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087B"/>
    <w:rsid w:val="000D2626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D65F0"/>
    <w:rsid w:val="001E1161"/>
    <w:rsid w:val="001E3FEF"/>
    <w:rsid w:val="00202683"/>
    <w:rsid w:val="00207F0A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53AE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1FBC"/>
    <w:rsid w:val="0041081C"/>
    <w:rsid w:val="004311CA"/>
    <w:rsid w:val="004523C9"/>
    <w:rsid w:val="00452931"/>
    <w:rsid w:val="0047331A"/>
    <w:rsid w:val="0047640B"/>
    <w:rsid w:val="0047644B"/>
    <w:rsid w:val="00476D4B"/>
    <w:rsid w:val="00485117"/>
    <w:rsid w:val="00491748"/>
    <w:rsid w:val="004A7E77"/>
    <w:rsid w:val="004B0253"/>
    <w:rsid w:val="004C0A80"/>
    <w:rsid w:val="004D03E1"/>
    <w:rsid w:val="004D29A9"/>
    <w:rsid w:val="004E0D4F"/>
    <w:rsid w:val="004E4C1E"/>
    <w:rsid w:val="004F3BA5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848"/>
    <w:rsid w:val="005C6A24"/>
    <w:rsid w:val="005E04CE"/>
    <w:rsid w:val="005E6CC9"/>
    <w:rsid w:val="00600083"/>
    <w:rsid w:val="00604363"/>
    <w:rsid w:val="006046F0"/>
    <w:rsid w:val="00606A24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EF5"/>
    <w:rsid w:val="006D239A"/>
    <w:rsid w:val="006E1302"/>
    <w:rsid w:val="006E2245"/>
    <w:rsid w:val="006E55B4"/>
    <w:rsid w:val="006E7E50"/>
    <w:rsid w:val="00704432"/>
    <w:rsid w:val="007051DF"/>
    <w:rsid w:val="00724DA4"/>
    <w:rsid w:val="007521DF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00E"/>
    <w:rsid w:val="00836CA4"/>
    <w:rsid w:val="0084087F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4D97"/>
    <w:rsid w:val="009254B7"/>
    <w:rsid w:val="00930CEE"/>
    <w:rsid w:val="00933773"/>
    <w:rsid w:val="00941FFF"/>
    <w:rsid w:val="0095441D"/>
    <w:rsid w:val="00955691"/>
    <w:rsid w:val="00961157"/>
    <w:rsid w:val="00965C5B"/>
    <w:rsid w:val="0096684B"/>
    <w:rsid w:val="00972C7F"/>
    <w:rsid w:val="00976E46"/>
    <w:rsid w:val="009B4FB4"/>
    <w:rsid w:val="009C0C39"/>
    <w:rsid w:val="009C751A"/>
    <w:rsid w:val="009D1805"/>
    <w:rsid w:val="009E1A09"/>
    <w:rsid w:val="00A02545"/>
    <w:rsid w:val="00A025E6"/>
    <w:rsid w:val="00A034A7"/>
    <w:rsid w:val="00A05555"/>
    <w:rsid w:val="00A06D89"/>
    <w:rsid w:val="00A27E28"/>
    <w:rsid w:val="00A35790"/>
    <w:rsid w:val="00A45A89"/>
    <w:rsid w:val="00A47F12"/>
    <w:rsid w:val="00A66DE2"/>
    <w:rsid w:val="00A70227"/>
    <w:rsid w:val="00A847D3"/>
    <w:rsid w:val="00A852FB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16E5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71EF"/>
    <w:rsid w:val="00DF00FA"/>
    <w:rsid w:val="00DF31A4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0ABF"/>
    <w:rsid w:val="00EC36F5"/>
    <w:rsid w:val="00EC5A4D"/>
    <w:rsid w:val="00ED0DEA"/>
    <w:rsid w:val="00ED73C4"/>
    <w:rsid w:val="00ED7617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D7617"/>
    <w:rPr>
      <w:i/>
      <w:iCs/>
    </w:rPr>
  </w:style>
  <w:style w:type="paragraph" w:customStyle="1" w:styleId="Default">
    <w:name w:val="Default"/>
    <w:qFormat/>
    <w:rsid w:val="0095441D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24D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20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5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240017">
          <w:marLeft w:val="-7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665">
          <w:marLeft w:val="-7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77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memory-management-references-and-pointers-exercise/301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39ACF3-7B8D-451F-8D40-7E6C44A9E2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4</Pages>
  <Words>517</Words>
  <Characters>294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eatrisValerieva</cp:lastModifiedBy>
  <cp:revision>23</cp:revision>
  <cp:lastPrinted>2024-01-05T01:48:00Z</cp:lastPrinted>
  <dcterms:created xsi:type="dcterms:W3CDTF">2019-11-12T12:29:00Z</dcterms:created>
  <dcterms:modified xsi:type="dcterms:W3CDTF">2025-07-07T12:20:00Z</dcterms:modified>
  <cp:category>computer programming;programming;software development;software engineering</cp:category>
</cp:coreProperties>
</file>